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45" w:type="dxa"/>
        <w:tblLook w:val="04A0" w:firstRow="1" w:lastRow="0" w:firstColumn="1" w:lastColumn="0" w:noHBand="0" w:noVBand="1"/>
      </w:tblPr>
      <w:tblGrid>
        <w:gridCol w:w="1321"/>
        <w:gridCol w:w="1322"/>
        <w:gridCol w:w="1321"/>
        <w:gridCol w:w="1324"/>
        <w:gridCol w:w="1321"/>
        <w:gridCol w:w="1323"/>
        <w:gridCol w:w="1323"/>
        <w:gridCol w:w="1321"/>
        <w:gridCol w:w="1322"/>
        <w:gridCol w:w="1321"/>
        <w:gridCol w:w="1326"/>
      </w:tblGrid>
      <w:tr w:rsidR="00F250B6" w:rsidRPr="00F250B6" w14:paraId="4B0AE9A2" w14:textId="77777777" w:rsidTr="000C362D">
        <w:trPr>
          <w:trHeight w:val="316"/>
        </w:trPr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30313A4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B3415D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4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9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6224C97F" w:rsidR="00F250B6" w:rsidRPr="00F250B6" w:rsidRDefault="001A58D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lags are now showing correctly on all requests page when we split requests(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cmtest</w:t>
            </w:r>
            <w:proofErr w:type="spellEnd"/>
            <w:r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F250B6" w:rsidRPr="00F250B6" w14:paraId="6632E772" w14:textId="77777777" w:rsidTr="000C362D">
        <w:trPr>
          <w:trHeight w:val="316"/>
        </w:trPr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103AF6E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dullah Anjum</w:t>
            </w:r>
          </w:p>
        </w:tc>
        <w:tc>
          <w:tcPr>
            <w:tcW w:w="264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42B84D06" w:rsidR="00F250B6" w:rsidRPr="00F250B6" w:rsidRDefault="007949E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hmad Raza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6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41CFA" w:rsidRPr="00F250B6" w14:paraId="59770233" w14:textId="77777777" w:rsidTr="000C362D">
        <w:trPr>
          <w:gridAfter w:val="6"/>
          <w:wAfter w:w="7936" w:type="dxa"/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41CFA" w:rsidRPr="00F250B6" w14:paraId="551F6620" w14:textId="77777777" w:rsidTr="000C362D">
        <w:trPr>
          <w:gridAfter w:val="6"/>
          <w:wAfter w:w="7936" w:type="dxa"/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0C362D">
        <w:trPr>
          <w:trHeight w:val="316"/>
        </w:trPr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429AE4A" w:rsidR="007949EB" w:rsidRPr="00F250B6" w:rsidRDefault="007949E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man Ali</w:t>
            </w:r>
          </w:p>
        </w:tc>
        <w:tc>
          <w:tcPr>
            <w:tcW w:w="264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C76AEEB" w:rsidR="00F250B6" w:rsidRPr="00F250B6" w:rsidRDefault="007949E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7/4/2023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0C362D">
        <w:trPr>
          <w:trHeight w:val="316"/>
        </w:trPr>
        <w:tc>
          <w:tcPr>
            <w:tcW w:w="1321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967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2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61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0C362D">
        <w:trPr>
          <w:trHeight w:val="316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6499785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proofErr w:type="spellStart"/>
            <w:r w:rsidR="007949EB">
              <w:rPr>
                <w:rFonts w:eastAsia="Times New Roman" w:cstheme="minorHAnsi"/>
                <w:lang w:eastAsia="en-GB"/>
              </w:rPr>
              <w:t>OCM</w:t>
            </w:r>
            <w:r w:rsidR="001A58DE">
              <w:rPr>
                <w:rFonts w:eastAsia="Times New Roman" w:cstheme="minorHAnsi"/>
                <w:lang w:eastAsia="en-GB"/>
              </w:rPr>
              <w:t>test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6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B6C960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 w:rsidR="001A58DE">
              <w:rPr>
                <w:rFonts w:eastAsia="Times New Roman" w:cstheme="minorHAnsi"/>
                <w:lang w:eastAsia="en-GB"/>
              </w:rPr>
              <w:t>usmanali</w:t>
            </w:r>
            <w:r w:rsidR="006F7E32">
              <w:rPr>
                <w:rFonts w:eastAsia="Times New Roman" w:cstheme="minorHAnsi"/>
                <w:lang w:eastAsia="en-GB"/>
              </w:rPr>
              <w:t>@</w:t>
            </w:r>
            <w:r w:rsidR="001A58DE">
              <w:rPr>
                <w:rFonts w:eastAsia="Times New Roman" w:cstheme="minorHAnsi"/>
                <w:lang w:eastAsia="en-GB"/>
              </w:rPr>
              <w:t>ocmsoftware</w:t>
            </w:r>
            <w:r w:rsidR="006F7E32">
              <w:rPr>
                <w:rFonts w:eastAsia="Times New Roman" w:cstheme="minorHAnsi"/>
                <w:lang w:eastAsia="en-GB"/>
              </w:rPr>
              <w:t>.ie</w:t>
            </w:r>
          </w:p>
        </w:tc>
      </w:tr>
      <w:tr w:rsidR="00F250B6" w:rsidRPr="00F250B6" w14:paraId="29E8EC92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6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2442E8E5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word= </w:t>
            </w:r>
            <w:r w:rsidR="001A58DE">
              <w:rPr>
                <w:rFonts w:eastAsia="Times New Roman" w:cstheme="minorHAnsi"/>
                <w:lang w:eastAsia="en-GB"/>
              </w:rPr>
              <w:t>usmanali123</w:t>
            </w:r>
          </w:p>
        </w:tc>
      </w:tr>
      <w:tr w:rsidR="00F250B6" w:rsidRPr="00F250B6" w14:paraId="78209763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6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6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0C362D">
        <w:trPr>
          <w:trHeight w:val="316"/>
        </w:trPr>
        <w:tc>
          <w:tcPr>
            <w:tcW w:w="1321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9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D642603" w:rsidR="00D56BA5" w:rsidRPr="00F250B6" w:rsidRDefault="001A58D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lags were not showing correctly on all requests page when requests were split.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0C362D">
        <w:trPr>
          <w:trHeight w:val="506"/>
        </w:trPr>
        <w:tc>
          <w:tcPr>
            <w:tcW w:w="1321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4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967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6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0C362D">
        <w:trPr>
          <w:trHeight w:val="506"/>
        </w:trPr>
        <w:tc>
          <w:tcPr>
            <w:tcW w:w="1321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67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6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0C362D">
        <w:trPr>
          <w:trHeight w:val="615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9CE601" w14:textId="77777777" w:rsid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  <w:p w14:paraId="18D2E8C7" w14:textId="2C88727D" w:rsidR="001A58DE" w:rsidRPr="00F250B6" w:rsidRDefault="001A58DE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3E006" w14:textId="5923F054" w:rsidR="00F250B6" w:rsidRDefault="001A58D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 request against “test Caroline” </w:t>
            </w:r>
            <w:r w:rsidR="0044622C">
              <w:rPr>
                <w:rFonts w:eastAsia="Times New Roman" w:cstheme="minorHAnsi"/>
                <w:lang w:eastAsia="en-GB"/>
              </w:rPr>
              <w:t xml:space="preserve">with </w:t>
            </w:r>
            <w:proofErr w:type="spellStart"/>
            <w:r w:rsidR="0044622C">
              <w:rPr>
                <w:rFonts w:eastAsia="Times New Roman" w:cstheme="minorHAnsi"/>
                <w:lang w:eastAsia="en-GB"/>
              </w:rPr>
              <w:t>requestID</w:t>
            </w:r>
            <w:proofErr w:type="spellEnd"/>
            <w:r w:rsidR="0044622C">
              <w:rPr>
                <w:rFonts w:eastAsia="Times New Roman" w:cstheme="minorHAnsi"/>
                <w:lang w:eastAsia="en-GB"/>
              </w:rPr>
              <w:t xml:space="preserve"> #50571 </w:t>
            </w:r>
            <w:r>
              <w:rPr>
                <w:rFonts w:eastAsia="Times New Roman" w:cstheme="minorHAnsi"/>
                <w:lang w:eastAsia="en-GB"/>
              </w:rPr>
              <w:t>was generated. The profiles were “bone profile”</w:t>
            </w:r>
            <w:proofErr w:type="gramStart"/>
            <w:r>
              <w:rPr>
                <w:rFonts w:eastAsia="Times New Roman" w:cstheme="minorHAnsi"/>
                <w:lang w:eastAsia="en-GB"/>
              </w:rPr>
              <w:t>, ”glucose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” and “Skin swab culture”. We collected sample against “bone profile” and then </w:t>
            </w:r>
            <w:r>
              <w:rPr>
                <w:rFonts w:eastAsia="Times New Roman" w:cstheme="minorHAnsi"/>
                <w:lang w:eastAsia="en-GB"/>
              </w:rPr>
              <w:lastRenderedPageBreak/>
              <w:t xml:space="preserve">we clicked on exit page button. </w:t>
            </w:r>
          </w:p>
          <w:p w14:paraId="6E38C72C" w14:textId="0DFD4383" w:rsidR="001B6A2E" w:rsidRPr="00F250B6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4FA08623" w:rsidR="0044622C" w:rsidRPr="00F250B6" w:rsidRDefault="0044622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 xml:space="preserve">It should display a popup that you have pending samples in this request. And if we click on create new request it should create a new request of the remaining samples. And if we click on cancel pending samples it should </w:t>
            </w:r>
            <w:r>
              <w:rPr>
                <w:rFonts w:eastAsia="Times New Roman" w:cstheme="minorHAnsi"/>
                <w:lang w:eastAsia="en-GB"/>
              </w:rPr>
              <w:lastRenderedPageBreak/>
              <w:t>cancel the pending samples. And it should display correct flags on the requests page.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3D2045CB" w:rsidR="00F250B6" w:rsidRPr="00F250B6" w:rsidRDefault="0044622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35C138D" w:rsidR="00F250B6" w:rsidRPr="00F250B6" w:rsidRDefault="0044622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4622C" w:rsidRPr="00F250B6" w14:paraId="078FF0B3" w14:textId="77777777" w:rsidTr="000C362D">
        <w:trPr>
          <w:trHeight w:val="615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BE912" w14:textId="2032ACA8" w:rsidR="0044622C" w:rsidRPr="00F250B6" w:rsidRDefault="0044622C" w:rsidP="0044622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35267" w14:textId="77D4F60F" w:rsidR="0044622C" w:rsidRDefault="0044622C" w:rsidP="0044622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 request against “test </w:t>
            </w:r>
            <w:r>
              <w:rPr>
                <w:rFonts w:eastAsia="Times New Roman" w:cstheme="minorHAnsi"/>
                <w:lang w:eastAsia="en-GB"/>
              </w:rPr>
              <w:t>Benjy</w:t>
            </w:r>
            <w:r>
              <w:rPr>
                <w:rFonts w:eastAsia="Times New Roman" w:cstheme="minorHAnsi"/>
                <w:lang w:eastAsia="en-GB"/>
              </w:rPr>
              <w:t xml:space="preserve">” with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questI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#</w:t>
            </w:r>
            <w:r>
              <w:rPr>
                <w:rFonts w:eastAsia="Times New Roman" w:cstheme="minorHAnsi"/>
                <w:lang w:eastAsia="en-GB"/>
              </w:rPr>
              <w:t>50573</w:t>
            </w:r>
            <w:r>
              <w:rPr>
                <w:rFonts w:eastAsia="Times New Roman" w:cstheme="minorHAnsi"/>
                <w:lang w:eastAsia="en-GB"/>
              </w:rPr>
              <w:t xml:space="preserve"> was generated. The profiles were “</w:t>
            </w:r>
            <w:r>
              <w:rPr>
                <w:rFonts w:eastAsia="Times New Roman" w:cstheme="minorHAnsi"/>
                <w:lang w:eastAsia="en-GB"/>
              </w:rPr>
              <w:t>CRP</w:t>
            </w:r>
            <w:r>
              <w:rPr>
                <w:rFonts w:eastAsia="Times New Roman" w:cstheme="minorHAnsi"/>
                <w:lang w:eastAsia="en-GB"/>
              </w:rPr>
              <w:t>”</w:t>
            </w:r>
            <w:proofErr w:type="gramStart"/>
            <w:r>
              <w:rPr>
                <w:rFonts w:eastAsia="Times New Roman" w:cstheme="minorHAnsi"/>
                <w:lang w:eastAsia="en-GB"/>
              </w:rPr>
              <w:t>, ”</w:t>
            </w:r>
            <w:r>
              <w:rPr>
                <w:rFonts w:eastAsia="Times New Roman" w:cstheme="minorHAnsi"/>
                <w:lang w:eastAsia="en-GB"/>
              </w:rPr>
              <w:t>COAG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Screen</w:t>
            </w:r>
            <w:r>
              <w:rPr>
                <w:rFonts w:eastAsia="Times New Roman" w:cstheme="minorHAnsi"/>
                <w:lang w:eastAsia="en-GB"/>
              </w:rPr>
              <w:t>” and “</w:t>
            </w:r>
            <w:r>
              <w:rPr>
                <w:rFonts w:eastAsia="Times New Roman" w:cstheme="minorHAnsi"/>
                <w:lang w:eastAsia="en-GB"/>
              </w:rPr>
              <w:t>U&amp;E</w:t>
            </w:r>
            <w:r>
              <w:rPr>
                <w:rFonts w:eastAsia="Times New Roman" w:cstheme="minorHAnsi"/>
                <w:lang w:eastAsia="en-GB"/>
              </w:rPr>
              <w:t>”. We collected sample against “</w:t>
            </w:r>
            <w:r>
              <w:rPr>
                <w:rFonts w:eastAsia="Times New Roman" w:cstheme="minorHAnsi"/>
                <w:lang w:eastAsia="en-GB"/>
              </w:rPr>
              <w:t>CRP</w:t>
            </w:r>
            <w:r>
              <w:rPr>
                <w:rFonts w:eastAsia="Times New Roman" w:cstheme="minorHAnsi"/>
                <w:lang w:eastAsia="en-GB"/>
              </w:rPr>
              <w:t>” and</w:t>
            </w:r>
            <w:r>
              <w:rPr>
                <w:rFonts w:eastAsia="Times New Roman" w:cstheme="minorHAnsi"/>
                <w:lang w:eastAsia="en-GB"/>
              </w:rPr>
              <w:t xml:space="preserve"> “U&amp;E” and</w:t>
            </w:r>
            <w:r>
              <w:rPr>
                <w:rFonts w:eastAsia="Times New Roman" w:cstheme="minorHAnsi"/>
                <w:lang w:eastAsia="en-GB"/>
              </w:rPr>
              <w:t xml:space="preserve"> then we clicked on exit page button. </w:t>
            </w:r>
          </w:p>
          <w:p w14:paraId="59690372" w14:textId="77777777" w:rsidR="0044622C" w:rsidRDefault="0044622C" w:rsidP="0044622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1730" w14:textId="08E257A4" w:rsidR="0044622C" w:rsidRDefault="0044622C" w:rsidP="0044622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 should display a popup that you have pending samples in this request. And if we click on create new request it should create a new request of the remaining samples. And if we click on cancel pending samples it should cancel the pending samples. And it should display correct flags on the requests page.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A4600E" w14:textId="12D5886F" w:rsidR="0044622C" w:rsidRDefault="0044622C" w:rsidP="0044622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05EE34" w14:textId="22C8F42A" w:rsidR="0044622C" w:rsidRDefault="0044622C" w:rsidP="0044622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93747"/>
    <w:rsid w:val="000C362D"/>
    <w:rsid w:val="001A58DE"/>
    <w:rsid w:val="001B6A2E"/>
    <w:rsid w:val="001F79B8"/>
    <w:rsid w:val="002A5885"/>
    <w:rsid w:val="00393168"/>
    <w:rsid w:val="0044622C"/>
    <w:rsid w:val="004A564B"/>
    <w:rsid w:val="0055305D"/>
    <w:rsid w:val="0059058E"/>
    <w:rsid w:val="006938D0"/>
    <w:rsid w:val="006A1A3A"/>
    <w:rsid w:val="006F7E32"/>
    <w:rsid w:val="007949EB"/>
    <w:rsid w:val="00812604"/>
    <w:rsid w:val="00926532"/>
    <w:rsid w:val="009A286A"/>
    <w:rsid w:val="009F7354"/>
    <w:rsid w:val="00A42522"/>
    <w:rsid w:val="00A84407"/>
    <w:rsid w:val="00A95090"/>
    <w:rsid w:val="00B3415D"/>
    <w:rsid w:val="00B37BB5"/>
    <w:rsid w:val="00B6772B"/>
    <w:rsid w:val="00BC5A0B"/>
    <w:rsid w:val="00C03ACB"/>
    <w:rsid w:val="00D44701"/>
    <w:rsid w:val="00D56BA5"/>
    <w:rsid w:val="00D67242"/>
    <w:rsid w:val="00E41CFA"/>
    <w:rsid w:val="00E47242"/>
    <w:rsid w:val="00EA6FAC"/>
    <w:rsid w:val="00F15D1C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2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10FDB1-1F6C-4E56-909F-6411813D9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4-27T15:21:00Z</dcterms:created>
  <dcterms:modified xsi:type="dcterms:W3CDTF">2023-04-27T15:21:00Z</dcterms:modified>
</cp:coreProperties>
</file>